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687183" w:rsidRPr="00687183" w:rsidRDefault="00DC0232" w:rsidP="0068718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687183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0.3.-24.3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687183" w:rsidTr="006D720B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 I DŽEMOM (MIJEŠANO VOĆE)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87183" w:rsidTr="00295260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1 I POL ŠNITA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687183" w:rsidTr="00AE3608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SIRNIM NAMAZOM I ŠUNK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87183" w:rsidTr="000465E9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, KOLAČ OD KEKSA I MALINA , TJESTENINA S MLJEVENIM JUNEĆ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687183" w:rsidTr="002B13C7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MASLACEM OD KIKIRIKIJ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87183" w:rsidTr="00BE10B7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1 ŠNITA, VARIVO OD SLANUTKA I TJESTENINE, S DIMLJENOM SLANINOM , BISKVITNI KOLAČ S KIKIRIKI MASLACEM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87183" w:rsidTr="001F127E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87183" w:rsidTr="00E3710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I PIRE KRUMPIR , ZELENA SALATA S KUKURUZOM , BISTRA JUHA OD KORJENASTOG POVRĆA I BUNDEVE , MLIJEČNI SLADOLED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687183" w:rsidTr="00FC7567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S DŽEMOM OD MARELIC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687183" w:rsidTr="00530261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87183" w:rsidRPr="005B4B51" w:rsidRDefault="00687183" w:rsidP="0068718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687183" w:rsidRDefault="00687183" w:rsidP="0068718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KOZICAMA , KOLAČ OD KEKSA I ŠUMSKOG VOĆA , ZELENA SALATA S RADIĆE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04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87183" w:rsidRDefault="00687183" w:rsidP="0068718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560" w:rsidRDefault="006B5560">
      <w:pPr>
        <w:spacing w:line="240" w:lineRule="auto"/>
      </w:pPr>
      <w:r>
        <w:separator/>
      </w:r>
    </w:p>
  </w:endnote>
  <w:endnote w:type="continuationSeparator" w:id="0">
    <w:p w:rsidR="006B5560" w:rsidRDefault="006B55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560" w:rsidRDefault="006B5560">
      <w:pPr>
        <w:spacing w:line="240" w:lineRule="auto"/>
      </w:pPr>
      <w:r>
        <w:separator/>
      </w:r>
    </w:p>
  </w:footnote>
  <w:footnote w:type="continuationSeparator" w:id="0">
    <w:p w:rsidR="006B5560" w:rsidRDefault="006B55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687183"/>
    <w:rsid w:val="006B5560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B8CC91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3-17T13:44:00Z</dcterms:modified>
</cp:coreProperties>
</file>